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C994AE1" w14:textId="4CC3738C" w:rsidR="00585AEF" w:rsidRPr="00F37FAE" w:rsidRDefault="00585AEF" w:rsidP="00585AE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7FAE">
        <w:rPr>
          <w:rFonts w:ascii="Times New Roman" w:hAnsi="Times New Roman" w:cs="Times New Roman"/>
          <w:b/>
          <w:sz w:val="24"/>
          <w:szCs w:val="24"/>
        </w:rPr>
        <w:t>SIDDAGANGA INSTITUTE OF TECHNOLOGY, TUMKUR-3</w:t>
      </w:r>
    </w:p>
    <w:p w14:paraId="2FDA6D23" w14:textId="77777777" w:rsidR="00585AEF" w:rsidRPr="00F37FAE" w:rsidRDefault="00585AEF" w:rsidP="00585AE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7FAE">
        <w:rPr>
          <w:rFonts w:ascii="Times New Roman" w:hAnsi="Times New Roman" w:cs="Times New Roman"/>
          <w:b/>
          <w:sz w:val="24"/>
          <w:szCs w:val="24"/>
        </w:rPr>
        <w:t>DEPARTMENT OF COMPUTER SCIENCE AND ENGINEERING</w:t>
      </w:r>
    </w:p>
    <w:p w14:paraId="1467EB11" w14:textId="1276F81A" w:rsidR="0070517D" w:rsidRDefault="0070517D" w:rsidP="00585AE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  <w:r w:rsidRPr="00F37FAE">
        <w:rPr>
          <w:rFonts w:ascii="Times New Roman" w:hAnsi="Times New Roman" w:cs="Times New Roman"/>
          <w:b/>
          <w:sz w:val="24"/>
          <w:szCs w:val="24"/>
        </w:rPr>
        <w:t>MAJOR PROJECT WORK - AY 20</w:t>
      </w:r>
      <w:r w:rsidR="003C4B15">
        <w:rPr>
          <w:rFonts w:ascii="Times New Roman" w:hAnsi="Times New Roman" w:cs="Times New Roman"/>
          <w:b/>
          <w:sz w:val="24"/>
          <w:szCs w:val="24"/>
        </w:rPr>
        <w:t>2</w:t>
      </w:r>
      <w:r w:rsidR="00556E9B">
        <w:rPr>
          <w:rFonts w:ascii="Times New Roman" w:hAnsi="Times New Roman" w:cs="Times New Roman"/>
          <w:b/>
          <w:sz w:val="24"/>
          <w:szCs w:val="24"/>
        </w:rPr>
        <w:t>1</w:t>
      </w:r>
      <w:r w:rsidRPr="00F37FAE">
        <w:rPr>
          <w:rFonts w:ascii="Times New Roman" w:hAnsi="Times New Roman" w:cs="Times New Roman"/>
          <w:b/>
          <w:sz w:val="24"/>
          <w:szCs w:val="24"/>
        </w:rPr>
        <w:t>-2</w:t>
      </w:r>
      <w:r w:rsidR="00556E9B">
        <w:rPr>
          <w:rFonts w:ascii="Times New Roman" w:hAnsi="Times New Roman" w:cs="Times New Roman"/>
          <w:b/>
          <w:sz w:val="24"/>
          <w:szCs w:val="24"/>
        </w:rPr>
        <w:t>2</w:t>
      </w:r>
      <w:r w:rsidRPr="00F37FAE">
        <w:rPr>
          <w:rFonts w:ascii="Times New Roman" w:hAnsi="Times New Roman" w:cs="Times New Roman"/>
          <w:b/>
          <w:sz w:val="24"/>
          <w:szCs w:val="24"/>
        </w:rPr>
        <w:t xml:space="preserve"> (VII SEM)</w:t>
      </w:r>
    </w:p>
    <w:p w14:paraId="626827F2" w14:textId="77777777" w:rsidR="0078033A" w:rsidRPr="00F37FAE" w:rsidRDefault="0078033A" w:rsidP="00585AEF">
      <w:pPr>
        <w:spacing w:after="0" w:line="240" w:lineRule="auto"/>
        <w:jc w:val="center"/>
        <w:rPr>
          <w:rFonts w:ascii="Times New Roman" w:hAnsi="Times New Roman" w:cs="Times New Roman"/>
          <w:b/>
          <w:sz w:val="24"/>
          <w:szCs w:val="24"/>
        </w:rPr>
      </w:pPr>
    </w:p>
    <w:p w14:paraId="07162C0F" w14:textId="1A452D7A" w:rsidR="002D23C4" w:rsidRPr="00574D2D" w:rsidRDefault="003C4B15" w:rsidP="00585AEF">
      <w:pPr>
        <w:spacing w:after="0" w:line="240" w:lineRule="auto"/>
        <w:jc w:val="center"/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  <w:r w:rsidR="0070517D" w:rsidRPr="00574D2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PHASE</w:t>
      </w:r>
      <w:r w:rsidRPr="00574D2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-</w:t>
      </w:r>
      <w:r w:rsidR="0078033A" w:rsidRPr="00574D2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I</w:t>
      </w:r>
      <w:r w:rsidR="009C2A05" w:rsidRPr="00574D2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I</w:t>
      </w:r>
      <w:r w:rsidR="00574D2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78033A" w:rsidRPr="00574D2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2528A2" w:rsidRPr="00574D2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  <w:r w:rsidR="0078033A" w:rsidRPr="00574D2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>EVALUATION SHEET</w:t>
      </w:r>
      <w:r w:rsidR="0070517D" w:rsidRPr="00574D2D">
        <w:rPr>
          <w:rFonts w:ascii="Times New Roman" w:hAnsi="Times New Roman" w:cs="Times New Roman"/>
          <w:b/>
          <w:color w:val="FF0000"/>
          <w:sz w:val="24"/>
          <w:szCs w:val="24"/>
          <w:u w:val="single"/>
        </w:rPr>
        <w:t xml:space="preserve"> </w:t>
      </w:r>
    </w:p>
    <w:p w14:paraId="563F3F6E" w14:textId="77777777" w:rsidR="00F37FAE" w:rsidRPr="002528A2" w:rsidRDefault="003B0388" w:rsidP="003B0388">
      <w:pPr>
        <w:spacing w:after="0" w:line="240" w:lineRule="auto"/>
        <w:rPr>
          <w:rFonts w:ascii="Times New Roman" w:hAnsi="Times New Roman" w:cs="Times New Roman"/>
          <w:b/>
          <w:sz w:val="18"/>
          <w:szCs w:val="18"/>
        </w:rPr>
      </w:pPr>
      <w:r w:rsidRPr="00F37FAE">
        <w:rPr>
          <w:rFonts w:ascii="Times New Roman" w:hAnsi="Times New Roman" w:cs="Times New Roman"/>
          <w:b/>
          <w:sz w:val="24"/>
          <w:szCs w:val="24"/>
        </w:rPr>
        <w:t xml:space="preserve">                     </w:t>
      </w:r>
    </w:p>
    <w:tbl>
      <w:tblPr>
        <w:tblStyle w:val="TableGrid"/>
        <w:tblW w:w="0" w:type="auto"/>
        <w:tblInd w:w="421" w:type="dxa"/>
        <w:tblLook w:val="04A0" w:firstRow="1" w:lastRow="0" w:firstColumn="1" w:lastColumn="0" w:noHBand="0" w:noVBand="1"/>
      </w:tblPr>
      <w:tblGrid>
        <w:gridCol w:w="1842"/>
        <w:gridCol w:w="1701"/>
        <w:gridCol w:w="1843"/>
        <w:gridCol w:w="5812"/>
        <w:gridCol w:w="850"/>
        <w:gridCol w:w="2680"/>
      </w:tblGrid>
      <w:tr w:rsidR="00F37FAE" w14:paraId="53D332E3" w14:textId="77777777" w:rsidTr="0078033A">
        <w:tc>
          <w:tcPr>
            <w:tcW w:w="1842" w:type="dxa"/>
          </w:tcPr>
          <w:p w14:paraId="13BF9FB7" w14:textId="3B9DFE1E" w:rsidR="00F37FAE" w:rsidRDefault="00F37FAE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37FAE">
              <w:rPr>
                <w:rFonts w:ascii="Times New Roman" w:hAnsi="Times New Roman" w:cs="Times New Roman"/>
                <w:b/>
                <w:sz w:val="24"/>
                <w:szCs w:val="24"/>
              </w:rPr>
              <w:t>Batch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-Id</w:t>
            </w:r>
            <w:r w:rsidRPr="00F37FAE">
              <w:rPr>
                <w:rFonts w:ascii="Times New Roman" w:hAnsi="Times New Roman" w:cs="Times New Roman"/>
                <w:b/>
                <w:sz w:val="24"/>
                <w:szCs w:val="24"/>
              </w:rPr>
              <w:t>:</w:t>
            </w:r>
          </w:p>
        </w:tc>
        <w:tc>
          <w:tcPr>
            <w:tcW w:w="1701" w:type="dxa"/>
          </w:tcPr>
          <w:p w14:paraId="1E3B69D6" w14:textId="77777777" w:rsidR="00F37FAE" w:rsidRDefault="00F37FAE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43" w:type="dxa"/>
          </w:tcPr>
          <w:p w14:paraId="395ED8EB" w14:textId="0C1890A5" w:rsidR="00F37FAE" w:rsidRDefault="00F37FAE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Guide Name</w:t>
            </w:r>
          </w:p>
        </w:tc>
        <w:tc>
          <w:tcPr>
            <w:tcW w:w="5812" w:type="dxa"/>
          </w:tcPr>
          <w:p w14:paraId="57CFA06A" w14:textId="77777777" w:rsidR="00F37FAE" w:rsidRDefault="00F37FAE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850" w:type="dxa"/>
          </w:tcPr>
          <w:p w14:paraId="06D408E1" w14:textId="4B65786D" w:rsidR="00F37FAE" w:rsidRDefault="00F37FAE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Date: </w:t>
            </w:r>
          </w:p>
        </w:tc>
        <w:tc>
          <w:tcPr>
            <w:tcW w:w="2680" w:type="dxa"/>
          </w:tcPr>
          <w:p w14:paraId="63B98B4B" w14:textId="77777777" w:rsidR="00F37FAE" w:rsidRDefault="00F37FAE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06B47402" w14:textId="4042F4E3" w:rsidR="00F37FAE" w:rsidRDefault="00F37FAE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F37FAE" w14:paraId="16EAAD7A" w14:textId="77777777" w:rsidTr="00F46B2A">
        <w:tc>
          <w:tcPr>
            <w:tcW w:w="1842" w:type="dxa"/>
          </w:tcPr>
          <w:p w14:paraId="68541736" w14:textId="6282CEC3" w:rsidR="00F37FAE" w:rsidRDefault="00F37FAE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Project Title</w:t>
            </w:r>
          </w:p>
        </w:tc>
        <w:tc>
          <w:tcPr>
            <w:tcW w:w="12886" w:type="dxa"/>
            <w:gridSpan w:val="5"/>
          </w:tcPr>
          <w:p w14:paraId="3BD1387E" w14:textId="77777777" w:rsidR="00F37FAE" w:rsidRDefault="00F37FAE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3ADEF85C" w14:textId="25253B37" w:rsidR="0078033A" w:rsidRDefault="0078033A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1D8D7B43" w14:textId="77777777" w:rsidR="00F37FAE" w:rsidRDefault="00F37FAE" w:rsidP="003B0388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        </w:t>
      </w:r>
    </w:p>
    <w:p w14:paraId="4D184AAA" w14:textId="5863C25A" w:rsidR="00423CE4" w:rsidRPr="00F37FAE" w:rsidRDefault="0070517D" w:rsidP="00556E9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37FAE">
        <w:rPr>
          <w:rFonts w:ascii="Times New Roman" w:hAnsi="Times New Roman" w:cs="Times New Roman"/>
          <w:b/>
          <w:sz w:val="24"/>
          <w:szCs w:val="24"/>
        </w:rPr>
        <w:t xml:space="preserve">            </w:t>
      </w:r>
    </w:p>
    <w:tbl>
      <w:tblPr>
        <w:tblStyle w:val="TableGrid"/>
        <w:tblW w:w="14458" w:type="dxa"/>
        <w:tblInd w:w="421" w:type="dxa"/>
        <w:tblLook w:val="04A0" w:firstRow="1" w:lastRow="0" w:firstColumn="1" w:lastColumn="0" w:noHBand="0" w:noVBand="1"/>
      </w:tblPr>
      <w:tblGrid>
        <w:gridCol w:w="1879"/>
        <w:gridCol w:w="2057"/>
        <w:gridCol w:w="1397"/>
        <w:gridCol w:w="1640"/>
        <w:gridCol w:w="1867"/>
        <w:gridCol w:w="1410"/>
        <w:gridCol w:w="1243"/>
        <w:gridCol w:w="1558"/>
        <w:gridCol w:w="1407"/>
      </w:tblGrid>
      <w:tr w:rsidR="009C2A05" w:rsidRPr="00F37FAE" w14:paraId="2961CDDE" w14:textId="77777777" w:rsidTr="00574D2D">
        <w:trPr>
          <w:trHeight w:val="1119"/>
        </w:trPr>
        <w:tc>
          <w:tcPr>
            <w:tcW w:w="1895" w:type="dxa"/>
          </w:tcPr>
          <w:p w14:paraId="37F52E1B" w14:textId="4238D0B3" w:rsidR="009C2A05" w:rsidRPr="00F37FAE" w:rsidRDefault="009C2A05" w:rsidP="009C2A05">
            <w:pPr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me of the student</w:t>
            </w:r>
          </w:p>
        </w:tc>
        <w:tc>
          <w:tcPr>
            <w:tcW w:w="2084" w:type="dxa"/>
          </w:tcPr>
          <w:p w14:paraId="53F68D30" w14:textId="66D33DC7" w:rsidR="009C2A05" w:rsidRPr="00F37FAE" w:rsidRDefault="009C2A05" w:rsidP="009C2A05">
            <w:pPr>
              <w:spacing w:after="0" w:line="240" w:lineRule="auto"/>
              <w:jc w:val="center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37FAE">
              <w:rPr>
                <w:rFonts w:ascii="Times New Roman" w:hAnsi="Times New Roman" w:cs="Times New Roman"/>
                <w:b/>
                <w:sz w:val="24"/>
                <w:szCs w:val="24"/>
              </w:rPr>
              <w:t>USN*</w:t>
            </w:r>
          </w:p>
        </w:tc>
        <w:tc>
          <w:tcPr>
            <w:tcW w:w="1397" w:type="dxa"/>
          </w:tcPr>
          <w:p w14:paraId="58D005F8" w14:textId="4387E965" w:rsidR="009C2A05" w:rsidRDefault="009C2A05" w:rsidP="00574D2D">
            <w:pPr>
              <w:pStyle w:val="TableParagraph"/>
              <w:ind w:right="168"/>
              <w:rPr>
                <w:b/>
                <w:sz w:val="24"/>
                <w:szCs w:val="24"/>
              </w:rPr>
            </w:pPr>
            <w:r w:rsidRPr="00574D2D">
              <w:rPr>
                <w:b/>
                <w:sz w:val="24"/>
                <w:szCs w:val="24"/>
              </w:rPr>
              <w:t xml:space="preserve">Prototype demo </w:t>
            </w:r>
          </w:p>
          <w:p w14:paraId="5011A893" w14:textId="507CE3EC" w:rsidR="00574D2D" w:rsidRDefault="00574D2D" w:rsidP="00574D2D">
            <w:pPr>
              <w:pStyle w:val="TableParagraph"/>
              <w:ind w:right="168"/>
              <w:rPr>
                <w:b/>
                <w:sz w:val="24"/>
                <w:szCs w:val="24"/>
              </w:rPr>
            </w:pPr>
          </w:p>
          <w:p w14:paraId="6240AA60" w14:textId="65D51650" w:rsidR="00574D2D" w:rsidRDefault="00574D2D" w:rsidP="00574D2D">
            <w:pPr>
              <w:pStyle w:val="TableParagraph"/>
              <w:ind w:right="168"/>
              <w:rPr>
                <w:b/>
                <w:sz w:val="24"/>
                <w:szCs w:val="24"/>
              </w:rPr>
            </w:pPr>
          </w:p>
          <w:p w14:paraId="3AC5FB6A" w14:textId="77777777" w:rsidR="00574D2D" w:rsidRPr="00574D2D" w:rsidRDefault="00574D2D" w:rsidP="00574D2D">
            <w:pPr>
              <w:pStyle w:val="TableParagraph"/>
              <w:ind w:right="168"/>
              <w:rPr>
                <w:b/>
                <w:sz w:val="24"/>
                <w:szCs w:val="24"/>
              </w:rPr>
            </w:pPr>
          </w:p>
          <w:p w14:paraId="349339F0" w14:textId="3ED3A790" w:rsidR="009C2A05" w:rsidRPr="00574D2D" w:rsidRDefault="009C2A05" w:rsidP="009C2A0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4D2D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(3 Marks)</w:t>
            </w:r>
          </w:p>
        </w:tc>
        <w:tc>
          <w:tcPr>
            <w:tcW w:w="1640" w:type="dxa"/>
          </w:tcPr>
          <w:p w14:paraId="055933D1" w14:textId="4D99B011" w:rsidR="009C2A05" w:rsidRDefault="009C2A05" w:rsidP="00574D2D">
            <w:pPr>
              <w:pStyle w:val="TableParagraph"/>
              <w:ind w:right="170"/>
              <w:rPr>
                <w:b/>
                <w:sz w:val="24"/>
                <w:szCs w:val="24"/>
              </w:rPr>
            </w:pPr>
            <w:r w:rsidRPr="00574D2D">
              <w:rPr>
                <w:b/>
                <w:sz w:val="24"/>
                <w:szCs w:val="24"/>
              </w:rPr>
              <w:t>Tools and technologies used</w:t>
            </w:r>
          </w:p>
          <w:p w14:paraId="1C046168" w14:textId="77777777" w:rsidR="00574D2D" w:rsidRPr="00574D2D" w:rsidRDefault="00574D2D" w:rsidP="00574D2D">
            <w:pPr>
              <w:pStyle w:val="TableParagraph"/>
              <w:ind w:right="170"/>
              <w:rPr>
                <w:b/>
                <w:sz w:val="24"/>
                <w:szCs w:val="24"/>
              </w:rPr>
            </w:pPr>
          </w:p>
          <w:p w14:paraId="1AB97D6D" w14:textId="77777777" w:rsidR="009C2A05" w:rsidRPr="00574D2D" w:rsidRDefault="009C2A05" w:rsidP="009C2A05">
            <w:pPr>
              <w:pStyle w:val="TableParagraph"/>
              <w:ind w:left="120" w:right="106"/>
              <w:rPr>
                <w:b/>
                <w:sz w:val="24"/>
                <w:szCs w:val="24"/>
              </w:rPr>
            </w:pPr>
          </w:p>
          <w:p w14:paraId="11D47347" w14:textId="4A2579AB" w:rsidR="009C2A05" w:rsidRPr="00574D2D" w:rsidRDefault="009C2A05" w:rsidP="009C2A05">
            <w:pPr>
              <w:pStyle w:val="TableParagraph"/>
              <w:ind w:left="120" w:right="106"/>
              <w:rPr>
                <w:b/>
                <w:sz w:val="24"/>
                <w:szCs w:val="24"/>
              </w:rPr>
            </w:pPr>
            <w:r w:rsidRPr="00574D2D">
              <w:rPr>
                <w:b/>
                <w:color w:val="FF0000"/>
                <w:sz w:val="24"/>
                <w:szCs w:val="24"/>
              </w:rPr>
              <w:t>(</w:t>
            </w:r>
            <w:r w:rsidRPr="00574D2D">
              <w:rPr>
                <w:b/>
                <w:color w:val="FF0000"/>
                <w:sz w:val="24"/>
                <w:szCs w:val="24"/>
              </w:rPr>
              <w:t>2</w:t>
            </w:r>
            <w:r w:rsidRPr="00574D2D">
              <w:rPr>
                <w:b/>
                <w:color w:val="FF0000"/>
                <w:sz w:val="24"/>
                <w:szCs w:val="24"/>
              </w:rPr>
              <w:t xml:space="preserve"> Marks)</w:t>
            </w:r>
          </w:p>
        </w:tc>
        <w:tc>
          <w:tcPr>
            <w:tcW w:w="1875" w:type="dxa"/>
          </w:tcPr>
          <w:p w14:paraId="52CEEC28" w14:textId="77777777" w:rsidR="009C2A05" w:rsidRPr="00574D2D" w:rsidRDefault="009C2A05" w:rsidP="00574D2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4D2D">
              <w:rPr>
                <w:rFonts w:ascii="Times New Roman" w:hAnsi="Times New Roman" w:cs="Times New Roman"/>
                <w:b/>
                <w:sz w:val="24"/>
                <w:szCs w:val="24"/>
              </w:rPr>
              <w:t>Content organization in slides and presentation skills</w:t>
            </w:r>
          </w:p>
          <w:p w14:paraId="1564FBA1" w14:textId="7B792A29" w:rsidR="009C2A05" w:rsidRPr="00574D2D" w:rsidRDefault="009C2A05" w:rsidP="00574D2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4D2D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(1</w:t>
            </w:r>
            <w:r w:rsidRPr="00574D2D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5 Marks</w:t>
            </w:r>
            <w:r w:rsidRPr="00574D2D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)</w:t>
            </w:r>
          </w:p>
        </w:tc>
        <w:tc>
          <w:tcPr>
            <w:tcW w:w="1417" w:type="dxa"/>
          </w:tcPr>
          <w:p w14:paraId="7479337B" w14:textId="77777777" w:rsidR="009C2A05" w:rsidRPr="00574D2D" w:rsidRDefault="009C2A05" w:rsidP="009C2A0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4D2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Ethical </w:t>
            </w:r>
            <w:r w:rsidRPr="00574D2D">
              <w:rPr>
                <w:rFonts w:ascii="Times New Roman" w:hAnsi="Times New Roman" w:cs="Times New Roman"/>
                <w:b/>
                <w:spacing w:val="-4"/>
                <w:sz w:val="24"/>
                <w:szCs w:val="24"/>
              </w:rPr>
              <w:t xml:space="preserve">conduct </w:t>
            </w:r>
            <w:r w:rsidRPr="00574D2D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in carrying out project work </w:t>
            </w:r>
          </w:p>
          <w:p w14:paraId="0F227B51" w14:textId="68B8FD74" w:rsidR="009C2A05" w:rsidRPr="00574D2D" w:rsidRDefault="009C2A05" w:rsidP="009C2A0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4D2D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(2</w:t>
            </w:r>
            <w:r w:rsidRPr="00574D2D">
              <w:rPr>
                <w:rFonts w:ascii="Times New Roman" w:hAnsi="Times New Roman" w:cs="Times New Roman"/>
                <w:b/>
                <w:color w:val="FF0000"/>
                <w:spacing w:val="-4"/>
                <w:sz w:val="24"/>
                <w:szCs w:val="24"/>
              </w:rPr>
              <w:t xml:space="preserve"> </w:t>
            </w:r>
            <w:r w:rsidRPr="00574D2D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Marks)</w:t>
            </w:r>
          </w:p>
        </w:tc>
        <w:tc>
          <w:tcPr>
            <w:tcW w:w="1249" w:type="dxa"/>
          </w:tcPr>
          <w:p w14:paraId="3F886931" w14:textId="77777777" w:rsidR="009C2A05" w:rsidRPr="00574D2D" w:rsidRDefault="009C2A05" w:rsidP="009C2A0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4D2D">
              <w:rPr>
                <w:rFonts w:ascii="Times New Roman" w:hAnsi="Times New Roman" w:cs="Times New Roman"/>
                <w:b/>
                <w:sz w:val="24"/>
                <w:szCs w:val="24"/>
              </w:rPr>
              <w:t>Q &amp; A</w:t>
            </w:r>
          </w:p>
          <w:p w14:paraId="7D180582" w14:textId="77777777" w:rsidR="009C2A05" w:rsidRPr="00574D2D" w:rsidRDefault="009C2A05" w:rsidP="009C2A05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8CCC8C8" w14:textId="77777777" w:rsidR="009C2A05" w:rsidRPr="00574D2D" w:rsidRDefault="009C2A05" w:rsidP="009C2A05">
            <w:pPr>
              <w:spacing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565E304" w14:textId="77777777" w:rsidR="009C2A05" w:rsidRPr="00574D2D" w:rsidRDefault="009C2A05" w:rsidP="009C2A05">
            <w:pPr>
              <w:spacing w:after="0" w:line="240" w:lineRule="auto"/>
              <w:rPr>
                <w:rFonts w:ascii="Times New Roman" w:hAnsi="Times New Roman" w:cs="Times New Roman"/>
                <w:b/>
                <w:sz w:val="10"/>
                <w:szCs w:val="10"/>
              </w:rPr>
            </w:pPr>
          </w:p>
          <w:p w14:paraId="38E17EB6" w14:textId="042D3564" w:rsidR="009C2A05" w:rsidRPr="00574D2D" w:rsidRDefault="009C2A05" w:rsidP="009C2A0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4D2D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(</w:t>
            </w:r>
            <w:r w:rsidRPr="00574D2D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3 </w:t>
            </w:r>
            <w:r w:rsidRPr="00574D2D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Marks)</w:t>
            </w:r>
          </w:p>
        </w:tc>
        <w:tc>
          <w:tcPr>
            <w:tcW w:w="1484" w:type="dxa"/>
          </w:tcPr>
          <w:p w14:paraId="4E10DD0C" w14:textId="3BD07BF4" w:rsidR="00574D2D" w:rsidRDefault="009C2A05" w:rsidP="00574D2D">
            <w:pPr>
              <w:pStyle w:val="TableParagraph"/>
              <w:ind w:right="168"/>
              <w:rPr>
                <w:b/>
                <w:sz w:val="24"/>
                <w:szCs w:val="24"/>
              </w:rPr>
            </w:pPr>
            <w:r w:rsidRPr="00574D2D">
              <w:rPr>
                <w:b/>
                <w:sz w:val="24"/>
                <w:szCs w:val="24"/>
              </w:rPr>
              <w:t>Report Submission</w:t>
            </w:r>
          </w:p>
          <w:p w14:paraId="483008D8" w14:textId="75D03210" w:rsidR="00574D2D" w:rsidRDefault="00574D2D" w:rsidP="00574D2D">
            <w:pPr>
              <w:pStyle w:val="TableParagraph"/>
              <w:ind w:right="168"/>
              <w:rPr>
                <w:b/>
                <w:sz w:val="24"/>
                <w:szCs w:val="24"/>
              </w:rPr>
            </w:pPr>
          </w:p>
          <w:p w14:paraId="4F1D89B8" w14:textId="3B394610" w:rsidR="00574D2D" w:rsidRDefault="00574D2D" w:rsidP="00574D2D">
            <w:pPr>
              <w:pStyle w:val="TableParagraph"/>
              <w:ind w:right="168"/>
              <w:rPr>
                <w:b/>
                <w:sz w:val="24"/>
                <w:szCs w:val="24"/>
              </w:rPr>
            </w:pPr>
          </w:p>
          <w:p w14:paraId="1F41B512" w14:textId="77777777" w:rsidR="00574D2D" w:rsidRPr="00574D2D" w:rsidRDefault="00574D2D" w:rsidP="00574D2D">
            <w:pPr>
              <w:pStyle w:val="TableParagraph"/>
              <w:ind w:right="168"/>
              <w:rPr>
                <w:b/>
                <w:sz w:val="24"/>
                <w:szCs w:val="24"/>
              </w:rPr>
            </w:pPr>
          </w:p>
          <w:p w14:paraId="3DC6CD01" w14:textId="331D6303" w:rsidR="009C2A05" w:rsidRPr="00574D2D" w:rsidRDefault="009C2A05" w:rsidP="009C2A05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574D2D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(20</w:t>
            </w:r>
            <w:r w:rsidRPr="00574D2D">
              <w:rPr>
                <w:rFonts w:ascii="Times New Roman" w:hAnsi="Times New Roman" w:cs="Times New Roman"/>
                <w:b/>
                <w:color w:val="FF0000"/>
                <w:spacing w:val="-4"/>
                <w:sz w:val="24"/>
                <w:szCs w:val="24"/>
              </w:rPr>
              <w:t xml:space="preserve"> </w:t>
            </w:r>
            <w:r w:rsidRPr="00574D2D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Marks)</w:t>
            </w:r>
          </w:p>
        </w:tc>
        <w:tc>
          <w:tcPr>
            <w:tcW w:w="1417" w:type="dxa"/>
          </w:tcPr>
          <w:p w14:paraId="3A59B105" w14:textId="556E232B" w:rsidR="00574D2D" w:rsidRDefault="009C2A05" w:rsidP="00574D2D">
            <w:pPr>
              <w:pStyle w:val="TableParagraph"/>
              <w:ind w:left="88" w:right="81"/>
              <w:rPr>
                <w:b/>
                <w:sz w:val="24"/>
                <w:szCs w:val="24"/>
              </w:rPr>
            </w:pPr>
            <w:r w:rsidRPr="00574D2D">
              <w:rPr>
                <w:b/>
                <w:sz w:val="24"/>
                <w:szCs w:val="24"/>
              </w:rPr>
              <w:t>Total</w:t>
            </w:r>
          </w:p>
          <w:p w14:paraId="7D481BEF" w14:textId="52648E91" w:rsidR="00574D2D" w:rsidRDefault="00574D2D" w:rsidP="00574D2D">
            <w:pPr>
              <w:pStyle w:val="TableParagraph"/>
              <w:ind w:left="88" w:right="81"/>
              <w:rPr>
                <w:b/>
                <w:sz w:val="24"/>
                <w:szCs w:val="24"/>
              </w:rPr>
            </w:pPr>
          </w:p>
          <w:p w14:paraId="76BE3C7F" w14:textId="7B23BC95" w:rsidR="00574D2D" w:rsidRDefault="00574D2D" w:rsidP="00574D2D">
            <w:pPr>
              <w:pStyle w:val="TableParagraph"/>
              <w:ind w:left="88" w:right="81"/>
              <w:rPr>
                <w:b/>
                <w:sz w:val="24"/>
                <w:szCs w:val="24"/>
              </w:rPr>
            </w:pPr>
          </w:p>
          <w:p w14:paraId="2506A86D" w14:textId="0B7820A9" w:rsidR="00574D2D" w:rsidRDefault="00574D2D" w:rsidP="00574D2D">
            <w:pPr>
              <w:pStyle w:val="TableParagraph"/>
              <w:ind w:left="88" w:right="81"/>
              <w:rPr>
                <w:b/>
                <w:sz w:val="24"/>
                <w:szCs w:val="24"/>
              </w:rPr>
            </w:pPr>
          </w:p>
          <w:p w14:paraId="1A89BCAD" w14:textId="77777777" w:rsidR="00574D2D" w:rsidRDefault="00574D2D" w:rsidP="00574D2D">
            <w:pPr>
              <w:pStyle w:val="TableParagraph"/>
              <w:ind w:left="88" w:right="81"/>
              <w:rPr>
                <w:b/>
                <w:sz w:val="24"/>
                <w:szCs w:val="24"/>
              </w:rPr>
            </w:pPr>
          </w:p>
          <w:p w14:paraId="17F83DA6" w14:textId="30A0AAFE" w:rsidR="009C2A05" w:rsidRPr="00574D2D" w:rsidRDefault="00574D2D" w:rsidP="00574D2D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(</w:t>
            </w:r>
            <w:r w:rsidR="009C2A05" w:rsidRPr="00574D2D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>45</w:t>
            </w:r>
            <w:r w:rsidR="009C2A05" w:rsidRPr="00574D2D">
              <w:rPr>
                <w:rFonts w:ascii="Times New Roman" w:hAnsi="Times New Roman" w:cs="Times New Roman"/>
                <w:b/>
                <w:color w:val="FF0000"/>
                <w:sz w:val="24"/>
                <w:szCs w:val="24"/>
              </w:rPr>
              <w:t xml:space="preserve"> Marks)</w:t>
            </w:r>
          </w:p>
        </w:tc>
      </w:tr>
      <w:tr w:rsidR="009C2A05" w:rsidRPr="00F37FAE" w14:paraId="15485EBB" w14:textId="77777777" w:rsidTr="00574D2D">
        <w:trPr>
          <w:trHeight w:val="528"/>
        </w:trPr>
        <w:tc>
          <w:tcPr>
            <w:tcW w:w="1895" w:type="dxa"/>
          </w:tcPr>
          <w:p w14:paraId="73DFBCF9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84" w:type="dxa"/>
          </w:tcPr>
          <w:p w14:paraId="696199BC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97" w:type="dxa"/>
          </w:tcPr>
          <w:p w14:paraId="6053B61C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40" w:type="dxa"/>
          </w:tcPr>
          <w:p w14:paraId="12D464D7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75" w:type="dxa"/>
          </w:tcPr>
          <w:p w14:paraId="6279792B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067E30D5" w14:textId="733F67AE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49" w:type="dxa"/>
          </w:tcPr>
          <w:p w14:paraId="32241AFF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84" w:type="dxa"/>
          </w:tcPr>
          <w:p w14:paraId="2E2C6448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780FE81B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C2A05" w:rsidRPr="00F37FAE" w14:paraId="063325B9" w14:textId="77777777" w:rsidTr="00574D2D">
        <w:trPr>
          <w:trHeight w:val="564"/>
        </w:trPr>
        <w:tc>
          <w:tcPr>
            <w:tcW w:w="1895" w:type="dxa"/>
          </w:tcPr>
          <w:p w14:paraId="483CA056" w14:textId="16CD0096" w:rsidR="009C2A05" w:rsidRPr="00F37FAE" w:rsidRDefault="009C2A05" w:rsidP="009C2A05">
            <w:pPr>
              <w:tabs>
                <w:tab w:val="left" w:pos="914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37FAE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</w:tc>
        <w:tc>
          <w:tcPr>
            <w:tcW w:w="2084" w:type="dxa"/>
          </w:tcPr>
          <w:p w14:paraId="58DFD86F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97" w:type="dxa"/>
          </w:tcPr>
          <w:p w14:paraId="1E7F0852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40" w:type="dxa"/>
          </w:tcPr>
          <w:p w14:paraId="58FB3CA5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75" w:type="dxa"/>
          </w:tcPr>
          <w:p w14:paraId="1B10EC21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0A6EFE25" w14:textId="244C3819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49" w:type="dxa"/>
          </w:tcPr>
          <w:p w14:paraId="5F188870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84" w:type="dxa"/>
          </w:tcPr>
          <w:p w14:paraId="4B3716F7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1B78D940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C2A05" w:rsidRPr="00F37FAE" w14:paraId="2EBD9C56" w14:textId="77777777" w:rsidTr="00574D2D">
        <w:trPr>
          <w:trHeight w:val="558"/>
        </w:trPr>
        <w:tc>
          <w:tcPr>
            <w:tcW w:w="1895" w:type="dxa"/>
          </w:tcPr>
          <w:p w14:paraId="362BDF2B" w14:textId="519C493E" w:rsidR="009C2A05" w:rsidRPr="00F37FAE" w:rsidRDefault="009C2A05" w:rsidP="009C2A05">
            <w:pPr>
              <w:tabs>
                <w:tab w:val="left" w:pos="867"/>
              </w:tabs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37FAE">
              <w:rPr>
                <w:rFonts w:ascii="Times New Roman" w:hAnsi="Times New Roman" w:cs="Times New Roman"/>
                <w:b/>
                <w:sz w:val="24"/>
                <w:szCs w:val="24"/>
              </w:rPr>
              <w:tab/>
            </w:r>
          </w:p>
        </w:tc>
        <w:tc>
          <w:tcPr>
            <w:tcW w:w="2084" w:type="dxa"/>
          </w:tcPr>
          <w:p w14:paraId="4C1D3A87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97" w:type="dxa"/>
          </w:tcPr>
          <w:p w14:paraId="185B38F1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40" w:type="dxa"/>
          </w:tcPr>
          <w:p w14:paraId="27905492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75" w:type="dxa"/>
          </w:tcPr>
          <w:p w14:paraId="7A65892B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7EA43E9A" w14:textId="4695C2F8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49" w:type="dxa"/>
          </w:tcPr>
          <w:p w14:paraId="7E029DF7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84" w:type="dxa"/>
          </w:tcPr>
          <w:p w14:paraId="45730F08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6A147AF3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9C2A05" w:rsidRPr="00F37FAE" w14:paraId="69DFBCC8" w14:textId="77777777" w:rsidTr="00574D2D">
        <w:trPr>
          <w:trHeight w:val="687"/>
        </w:trPr>
        <w:tc>
          <w:tcPr>
            <w:tcW w:w="1895" w:type="dxa"/>
          </w:tcPr>
          <w:p w14:paraId="57B9E55A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2084" w:type="dxa"/>
          </w:tcPr>
          <w:p w14:paraId="11A09B05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397" w:type="dxa"/>
          </w:tcPr>
          <w:p w14:paraId="5967C2D1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640" w:type="dxa"/>
          </w:tcPr>
          <w:p w14:paraId="68C3CF26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875" w:type="dxa"/>
          </w:tcPr>
          <w:p w14:paraId="07B85B5D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7CA9A802" w14:textId="1E3C3B36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49" w:type="dxa"/>
          </w:tcPr>
          <w:p w14:paraId="139F5E00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84" w:type="dxa"/>
          </w:tcPr>
          <w:p w14:paraId="63E5D07C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027BFE84" w14:textId="77777777" w:rsidR="009C2A05" w:rsidRPr="00F37FAE" w:rsidRDefault="009C2A05" w:rsidP="009C2A05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6A821940" w14:textId="0A5B0EFA" w:rsidR="00556E9B" w:rsidRDefault="00556E9B" w:rsidP="00556E9B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           NOTE:    Insist the students to publish their project work</w:t>
      </w:r>
    </w:p>
    <w:p w14:paraId="1616DD84" w14:textId="4F257CE8" w:rsidR="003C4B15" w:rsidRPr="00F37FAE" w:rsidRDefault="00556E9B" w:rsidP="003B0388">
      <w:pPr>
        <w:spacing w:after="0" w:line="240" w:lineRule="auto"/>
        <w:ind w:left="1418" w:firstLine="1701"/>
        <w:rPr>
          <w:rFonts w:ascii="Times New Roman" w:hAnsi="Times New Roman" w:cs="Times New Roman"/>
          <w:b/>
          <w:sz w:val="24"/>
          <w:szCs w:val="24"/>
        </w:rPr>
      </w:pPr>
      <w:r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tbl>
      <w:tblPr>
        <w:tblStyle w:val="TableGrid"/>
        <w:tblW w:w="14033" w:type="dxa"/>
        <w:tblInd w:w="704" w:type="dxa"/>
        <w:tblLook w:val="04A0" w:firstRow="1" w:lastRow="0" w:firstColumn="1" w:lastColumn="0" w:noHBand="0" w:noVBand="1"/>
      </w:tblPr>
      <w:tblGrid>
        <w:gridCol w:w="1843"/>
        <w:gridCol w:w="1417"/>
        <w:gridCol w:w="3209"/>
        <w:gridCol w:w="1217"/>
        <w:gridCol w:w="2676"/>
        <w:gridCol w:w="1217"/>
        <w:gridCol w:w="2454"/>
      </w:tblGrid>
      <w:tr w:rsidR="00886FD3" w:rsidRPr="00F37FAE" w14:paraId="034AFE7A" w14:textId="77777777" w:rsidTr="003B0388">
        <w:trPr>
          <w:trHeight w:val="514"/>
        </w:trPr>
        <w:tc>
          <w:tcPr>
            <w:tcW w:w="14033" w:type="dxa"/>
            <w:gridSpan w:val="7"/>
          </w:tcPr>
          <w:p w14:paraId="6A561405" w14:textId="6C6E01CF" w:rsidR="00886FD3" w:rsidRPr="00F37FAE" w:rsidRDefault="00886FD3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F37FAE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Comments/ Suggestions by Panel Members (To be filled </w:t>
            </w:r>
            <w:r w:rsidR="00F37FAE" w:rsidRPr="00F37FAE">
              <w:rPr>
                <w:rFonts w:ascii="Times New Roman" w:hAnsi="Times New Roman" w:cs="Times New Roman"/>
                <w:b/>
                <w:sz w:val="24"/>
                <w:szCs w:val="24"/>
              </w:rPr>
              <w:t>Compulsorily) *</w:t>
            </w:r>
            <w:r w:rsidR="005B470C" w:rsidRPr="00F37FAE">
              <w:rPr>
                <w:rFonts w:ascii="Times New Roman" w:hAnsi="Times New Roman" w:cs="Times New Roman"/>
                <w:b/>
                <w:sz w:val="24"/>
                <w:szCs w:val="24"/>
              </w:rPr>
              <w:t>*</w:t>
            </w:r>
          </w:p>
        </w:tc>
      </w:tr>
      <w:tr w:rsidR="00886FD3" w14:paraId="142152CF" w14:textId="77777777" w:rsidTr="005B470C">
        <w:trPr>
          <w:trHeight w:val="583"/>
        </w:trPr>
        <w:tc>
          <w:tcPr>
            <w:tcW w:w="14033" w:type="dxa"/>
            <w:gridSpan w:val="7"/>
          </w:tcPr>
          <w:p w14:paraId="64881F8D" w14:textId="77777777" w:rsidR="00886FD3" w:rsidRDefault="00886FD3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552F56C9" w14:textId="77777777" w:rsidR="00886FD3" w:rsidRDefault="00886FD3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5B470C" w14:paraId="6404F40F" w14:textId="77777777" w:rsidTr="005B470C">
        <w:trPr>
          <w:trHeight w:val="583"/>
        </w:trPr>
        <w:tc>
          <w:tcPr>
            <w:tcW w:w="14033" w:type="dxa"/>
            <w:gridSpan w:val="7"/>
          </w:tcPr>
          <w:p w14:paraId="0DFAA7D3" w14:textId="77777777" w:rsidR="005B470C" w:rsidRDefault="005B470C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528A2" w14:paraId="4F290CB6" w14:textId="77777777" w:rsidTr="002528A2">
        <w:trPr>
          <w:trHeight w:val="293"/>
        </w:trPr>
        <w:tc>
          <w:tcPr>
            <w:tcW w:w="1843" w:type="dxa"/>
            <w:vMerge w:val="restart"/>
          </w:tcPr>
          <w:p w14:paraId="4E6E5C80" w14:textId="6995FCFB" w:rsidR="002528A2" w:rsidRDefault="002528A2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Name and signature of </w:t>
            </w:r>
            <w:r w:rsidR="009C2A05">
              <w:rPr>
                <w:rFonts w:ascii="Times New Roman" w:hAnsi="Times New Roman" w:cs="Times New Roman"/>
                <w:b/>
                <w:sz w:val="24"/>
                <w:szCs w:val="24"/>
              </w:rPr>
              <w:t xml:space="preserve">the </w:t>
            </w: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convener and members</w:t>
            </w:r>
          </w:p>
        </w:tc>
        <w:tc>
          <w:tcPr>
            <w:tcW w:w="1417" w:type="dxa"/>
          </w:tcPr>
          <w:p w14:paraId="67F09207" w14:textId="072481E2" w:rsidR="002528A2" w:rsidRDefault="002528A2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me(c)</w:t>
            </w:r>
          </w:p>
        </w:tc>
        <w:tc>
          <w:tcPr>
            <w:tcW w:w="3209" w:type="dxa"/>
          </w:tcPr>
          <w:p w14:paraId="0119E966" w14:textId="77777777" w:rsidR="002528A2" w:rsidRDefault="002528A2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7ADF6F77" w14:textId="2EF4D19B" w:rsidR="002528A2" w:rsidRDefault="002528A2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7" w:type="dxa"/>
          </w:tcPr>
          <w:p w14:paraId="1FDB5507" w14:textId="78F07E2D" w:rsidR="002528A2" w:rsidRDefault="002528A2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me(M)</w:t>
            </w:r>
          </w:p>
        </w:tc>
        <w:tc>
          <w:tcPr>
            <w:tcW w:w="2676" w:type="dxa"/>
          </w:tcPr>
          <w:p w14:paraId="68C427AE" w14:textId="729A8FCD" w:rsidR="002528A2" w:rsidRDefault="002528A2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7" w:type="dxa"/>
          </w:tcPr>
          <w:p w14:paraId="69D575B5" w14:textId="7B6C9A5A" w:rsidR="002528A2" w:rsidRDefault="002528A2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Name(M)</w:t>
            </w:r>
          </w:p>
        </w:tc>
        <w:tc>
          <w:tcPr>
            <w:tcW w:w="2454" w:type="dxa"/>
          </w:tcPr>
          <w:p w14:paraId="6DF79C03" w14:textId="6B0CE504" w:rsidR="002528A2" w:rsidRDefault="002528A2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  <w:tr w:rsidR="002528A2" w14:paraId="7330586B" w14:textId="77777777" w:rsidTr="002528A2">
        <w:trPr>
          <w:trHeight w:val="292"/>
        </w:trPr>
        <w:tc>
          <w:tcPr>
            <w:tcW w:w="1843" w:type="dxa"/>
            <w:vMerge/>
          </w:tcPr>
          <w:p w14:paraId="63FE4844" w14:textId="77777777" w:rsidR="002528A2" w:rsidRDefault="002528A2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417" w:type="dxa"/>
          </w:tcPr>
          <w:p w14:paraId="1F2C4478" w14:textId="661FBB58" w:rsidR="002528A2" w:rsidRDefault="002528A2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ignature</w:t>
            </w:r>
          </w:p>
        </w:tc>
        <w:tc>
          <w:tcPr>
            <w:tcW w:w="3209" w:type="dxa"/>
          </w:tcPr>
          <w:p w14:paraId="7241625E" w14:textId="77777777" w:rsidR="002528A2" w:rsidRDefault="002528A2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  <w:p w14:paraId="2D273CF5" w14:textId="5A1BA979" w:rsidR="002528A2" w:rsidRDefault="002528A2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7" w:type="dxa"/>
          </w:tcPr>
          <w:p w14:paraId="1610E297" w14:textId="173BF7B5" w:rsidR="002528A2" w:rsidRDefault="002528A2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ignature</w:t>
            </w:r>
          </w:p>
        </w:tc>
        <w:tc>
          <w:tcPr>
            <w:tcW w:w="2676" w:type="dxa"/>
          </w:tcPr>
          <w:p w14:paraId="555A5E31" w14:textId="01618AA7" w:rsidR="002528A2" w:rsidRDefault="002528A2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  <w:tc>
          <w:tcPr>
            <w:tcW w:w="1217" w:type="dxa"/>
          </w:tcPr>
          <w:p w14:paraId="5AFACAD4" w14:textId="4E9FFF2B" w:rsidR="002528A2" w:rsidRDefault="002528A2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b/>
                <w:sz w:val="24"/>
                <w:szCs w:val="24"/>
              </w:rPr>
              <w:t>Signature</w:t>
            </w:r>
          </w:p>
        </w:tc>
        <w:tc>
          <w:tcPr>
            <w:tcW w:w="2454" w:type="dxa"/>
          </w:tcPr>
          <w:p w14:paraId="2A680263" w14:textId="7952079B" w:rsidR="002528A2" w:rsidRDefault="002528A2" w:rsidP="003B0388">
            <w:pPr>
              <w:spacing w:after="0" w:line="240" w:lineRule="auto"/>
              <w:rPr>
                <w:rFonts w:ascii="Times New Roman" w:hAnsi="Times New Roman" w:cs="Times New Roman"/>
                <w:b/>
                <w:sz w:val="24"/>
                <w:szCs w:val="24"/>
              </w:rPr>
            </w:pPr>
          </w:p>
        </w:tc>
      </w:tr>
    </w:tbl>
    <w:p w14:paraId="34ECE4CB" w14:textId="0D51E1DF" w:rsidR="007700C4" w:rsidRPr="00F37FAE" w:rsidRDefault="007700C4" w:rsidP="00886FD3">
      <w:pPr>
        <w:spacing w:after="0" w:line="240" w:lineRule="auto"/>
        <w:rPr>
          <w:rFonts w:ascii="Times New Roman" w:hAnsi="Times New Roman" w:cs="Times New Roman"/>
          <w:b/>
          <w:sz w:val="24"/>
          <w:szCs w:val="24"/>
        </w:rPr>
      </w:pPr>
      <w:r w:rsidRPr="00F37FAE">
        <w:rPr>
          <w:rFonts w:ascii="Times New Roman" w:hAnsi="Times New Roman" w:cs="Times New Roman"/>
          <w:b/>
          <w:sz w:val="24"/>
          <w:szCs w:val="24"/>
        </w:rPr>
        <w:t xml:space="preserve"> </w:t>
      </w:r>
    </w:p>
    <w:sectPr w:rsidR="007700C4" w:rsidRPr="00F37FAE" w:rsidSect="002528A2">
      <w:pgSz w:w="15840" w:h="12240" w:orient="landscape"/>
      <w:pgMar w:top="568" w:right="397" w:bottom="142" w:left="284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UyMTIyMTE0NLAwNjFT0lEKTi0uzszPAykwqgUAaRLJ3iwAAAA="/>
  </w:docVars>
  <w:rsids>
    <w:rsidRoot w:val="00585AEF"/>
    <w:rsid w:val="00092360"/>
    <w:rsid w:val="000B43ED"/>
    <w:rsid w:val="000D15FB"/>
    <w:rsid w:val="000E2112"/>
    <w:rsid w:val="0015698B"/>
    <w:rsid w:val="001831C8"/>
    <w:rsid w:val="001E74B6"/>
    <w:rsid w:val="002400AC"/>
    <w:rsid w:val="0024191E"/>
    <w:rsid w:val="002528A2"/>
    <w:rsid w:val="00255A29"/>
    <w:rsid w:val="002825CA"/>
    <w:rsid w:val="002D23C4"/>
    <w:rsid w:val="00334F8F"/>
    <w:rsid w:val="00386952"/>
    <w:rsid w:val="003A04DF"/>
    <w:rsid w:val="003B0388"/>
    <w:rsid w:val="003B3C31"/>
    <w:rsid w:val="003C4B15"/>
    <w:rsid w:val="003D3602"/>
    <w:rsid w:val="003D4760"/>
    <w:rsid w:val="003F1D5F"/>
    <w:rsid w:val="0040609A"/>
    <w:rsid w:val="004148CF"/>
    <w:rsid w:val="00423CE4"/>
    <w:rsid w:val="00437A4B"/>
    <w:rsid w:val="00441388"/>
    <w:rsid w:val="00447B4D"/>
    <w:rsid w:val="00463AD2"/>
    <w:rsid w:val="00487ED8"/>
    <w:rsid w:val="004926CB"/>
    <w:rsid w:val="00496E96"/>
    <w:rsid w:val="004E3B92"/>
    <w:rsid w:val="004F21BE"/>
    <w:rsid w:val="00504150"/>
    <w:rsid w:val="00514B9F"/>
    <w:rsid w:val="0055270E"/>
    <w:rsid w:val="00555005"/>
    <w:rsid w:val="00556724"/>
    <w:rsid w:val="00556E9B"/>
    <w:rsid w:val="00573838"/>
    <w:rsid w:val="00574D2D"/>
    <w:rsid w:val="00585AEF"/>
    <w:rsid w:val="00590969"/>
    <w:rsid w:val="005B470C"/>
    <w:rsid w:val="005C74FD"/>
    <w:rsid w:val="005F045D"/>
    <w:rsid w:val="006173F1"/>
    <w:rsid w:val="00645096"/>
    <w:rsid w:val="00664D75"/>
    <w:rsid w:val="00680E7B"/>
    <w:rsid w:val="0069361E"/>
    <w:rsid w:val="006A2931"/>
    <w:rsid w:val="006E7FFB"/>
    <w:rsid w:val="0070517D"/>
    <w:rsid w:val="007336E6"/>
    <w:rsid w:val="007700C4"/>
    <w:rsid w:val="0078033A"/>
    <w:rsid w:val="007E3642"/>
    <w:rsid w:val="008017D5"/>
    <w:rsid w:val="00801B4A"/>
    <w:rsid w:val="008023C1"/>
    <w:rsid w:val="00852947"/>
    <w:rsid w:val="00861B82"/>
    <w:rsid w:val="008735D0"/>
    <w:rsid w:val="00886FD3"/>
    <w:rsid w:val="008D4269"/>
    <w:rsid w:val="009801A0"/>
    <w:rsid w:val="00980AC3"/>
    <w:rsid w:val="009C2A05"/>
    <w:rsid w:val="009F3C5D"/>
    <w:rsid w:val="00A06EDE"/>
    <w:rsid w:val="00A30815"/>
    <w:rsid w:val="00A53B56"/>
    <w:rsid w:val="00A540A3"/>
    <w:rsid w:val="00A639B3"/>
    <w:rsid w:val="00B1234C"/>
    <w:rsid w:val="00B17AFC"/>
    <w:rsid w:val="00B51C3F"/>
    <w:rsid w:val="00BB3B95"/>
    <w:rsid w:val="00BE3C1D"/>
    <w:rsid w:val="00C26A59"/>
    <w:rsid w:val="00CB7E29"/>
    <w:rsid w:val="00CC28E3"/>
    <w:rsid w:val="00CE5514"/>
    <w:rsid w:val="00DC7F41"/>
    <w:rsid w:val="00DE4F90"/>
    <w:rsid w:val="00E06F97"/>
    <w:rsid w:val="00E258B8"/>
    <w:rsid w:val="00E34037"/>
    <w:rsid w:val="00E94E8A"/>
    <w:rsid w:val="00EC03E9"/>
    <w:rsid w:val="00EC33BF"/>
    <w:rsid w:val="00EE0FCD"/>
    <w:rsid w:val="00EE54E1"/>
    <w:rsid w:val="00F066A1"/>
    <w:rsid w:val="00F15873"/>
    <w:rsid w:val="00F369F9"/>
    <w:rsid w:val="00F37FAE"/>
    <w:rsid w:val="00F8050A"/>
    <w:rsid w:val="00F86C94"/>
    <w:rsid w:val="00F86ECB"/>
    <w:rsid w:val="00FA4D0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DDAC17A"/>
  <w15:docId w15:val="{00E55154-38E3-475D-9CC0-D7DFF327FC9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jc w:val="both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85AEF"/>
    <w:pPr>
      <w:spacing w:after="200" w:line="276" w:lineRule="auto"/>
      <w:jc w:val="left"/>
    </w:pPr>
    <w:rPr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585AEF"/>
    <w:pPr>
      <w:jc w:val="left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Paragraph">
    <w:name w:val="Table Paragraph"/>
    <w:basedOn w:val="Normal"/>
    <w:uiPriority w:val="1"/>
    <w:qFormat/>
    <w:rsid w:val="009C2A05"/>
    <w:pPr>
      <w:widowControl w:val="0"/>
      <w:autoSpaceDE w:val="0"/>
      <w:autoSpaceDN w:val="0"/>
      <w:spacing w:after="0" w:line="240" w:lineRule="auto"/>
    </w:pPr>
    <w:rPr>
      <w:rFonts w:ascii="Times New Roman" w:eastAsia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</TotalTime>
  <Pages>1</Pages>
  <Words>129</Words>
  <Characters>736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Ravi</dc:creator>
  <cp:lastModifiedBy>ADMIN</cp:lastModifiedBy>
  <cp:revision>4</cp:revision>
  <cp:lastPrinted>2020-11-10T11:54:00Z</cp:lastPrinted>
  <dcterms:created xsi:type="dcterms:W3CDTF">2022-01-13T06:02:00Z</dcterms:created>
  <dcterms:modified xsi:type="dcterms:W3CDTF">2022-01-13T06:19:00Z</dcterms:modified>
</cp:coreProperties>
</file>